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right" w:tblpY="-50"/>
        <w:tblW w:w="3690" w:type="dxa"/>
        <w:tblLayout w:type="fixed"/>
        <w:tblLook w:val="0000" w:firstRow="0" w:lastRow="0" w:firstColumn="0" w:lastColumn="0" w:noHBand="0" w:noVBand="0"/>
        <w:tblCaption w:val="Staff Use Only"/>
      </w:tblPr>
      <w:tblGrid>
        <w:gridCol w:w="1440"/>
        <w:gridCol w:w="360"/>
        <w:gridCol w:w="1564"/>
        <w:gridCol w:w="326"/>
      </w:tblGrid>
      <w:tr w:rsidR="002B7209" w:rsidRPr="00671B97" w14:paraId="578AD8BE" w14:textId="77777777" w:rsidTr="0097626D">
        <w:tc>
          <w:tcPr>
            <w:tcW w:w="36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CCCC"/>
          </w:tcPr>
          <w:p w14:paraId="0C2DE3DA" w14:textId="77777777" w:rsidR="002B7209" w:rsidRPr="00671B97" w:rsidRDefault="002B7209" w:rsidP="0097626D">
            <w:pPr>
              <w:pStyle w:val="Title"/>
              <w:ind w:right="72"/>
              <w:rPr>
                <w:rFonts w:ascii="Calibri" w:hAnsi="Calibri" w:cs="Calibri"/>
                <w:szCs w:val="24"/>
              </w:rPr>
            </w:pPr>
            <w:bookmarkStart w:id="0" w:name="_GoBack"/>
            <w:bookmarkEnd w:id="0"/>
            <w:r w:rsidRPr="00671B97">
              <w:rPr>
                <w:rFonts w:ascii="Calibri" w:hAnsi="Calibri" w:cs="Calibri"/>
                <w:szCs w:val="24"/>
              </w:rPr>
              <w:t>EDD Use Only</w:t>
            </w:r>
          </w:p>
        </w:tc>
      </w:tr>
      <w:tr w:rsidR="002B7209" w:rsidRPr="00671B97" w14:paraId="2FE77241" w14:textId="77777777" w:rsidTr="0097626D">
        <w:tc>
          <w:tcPr>
            <w:tcW w:w="1800" w:type="dxa"/>
            <w:gridSpan w:val="2"/>
            <w:tcBorders>
              <w:left w:val="single" w:sz="4" w:space="0" w:color="auto"/>
            </w:tcBorders>
            <w:shd w:val="clear" w:color="auto" w:fill="CCCCCC"/>
          </w:tcPr>
          <w:p w14:paraId="04A9D3DC" w14:textId="77777777" w:rsidR="002B7209" w:rsidRPr="00671B97" w:rsidRDefault="002B7209" w:rsidP="0097626D">
            <w:pPr>
              <w:pStyle w:val="Title"/>
              <w:spacing w:before="60"/>
              <w:ind w:right="126"/>
              <w:jc w:val="left"/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szCs w:val="24"/>
              </w:rPr>
              <w:t>Proposal No.</w:t>
            </w:r>
          </w:p>
        </w:tc>
        <w:tc>
          <w:tcPr>
            <w:tcW w:w="1564" w:type="dxa"/>
            <w:tcBorders>
              <w:bottom w:val="single" w:sz="4" w:space="0" w:color="auto"/>
            </w:tcBorders>
            <w:shd w:val="clear" w:color="auto" w:fill="CCCCCC"/>
          </w:tcPr>
          <w:p w14:paraId="02314271" w14:textId="77777777" w:rsidR="002B7209" w:rsidRPr="00671B97" w:rsidRDefault="002B7209" w:rsidP="0097626D">
            <w:pPr>
              <w:pStyle w:val="Title"/>
              <w:spacing w:before="60"/>
              <w:ind w:right="72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326" w:type="dxa"/>
            <w:tcBorders>
              <w:right w:val="single" w:sz="4" w:space="0" w:color="auto"/>
            </w:tcBorders>
            <w:shd w:val="clear" w:color="auto" w:fill="CCCCCC"/>
          </w:tcPr>
          <w:p w14:paraId="36CEA046" w14:textId="77777777" w:rsidR="002B7209" w:rsidRPr="00671B97" w:rsidRDefault="002B7209" w:rsidP="0097626D">
            <w:pPr>
              <w:pStyle w:val="Title"/>
              <w:spacing w:before="60"/>
              <w:ind w:right="72"/>
              <w:jc w:val="right"/>
              <w:rPr>
                <w:rFonts w:ascii="Calibri" w:hAnsi="Calibri" w:cs="Calibri"/>
                <w:szCs w:val="24"/>
              </w:rPr>
            </w:pPr>
          </w:p>
        </w:tc>
      </w:tr>
      <w:tr w:rsidR="002B7209" w:rsidRPr="00671B97" w14:paraId="18D5418F" w14:textId="77777777" w:rsidTr="0097626D">
        <w:trPr>
          <w:trHeight w:val="347"/>
        </w:trPr>
        <w:tc>
          <w:tcPr>
            <w:tcW w:w="1440" w:type="dxa"/>
            <w:tcBorders>
              <w:left w:val="single" w:sz="4" w:space="0" w:color="auto"/>
              <w:bottom w:val="single" w:sz="4" w:space="0" w:color="auto"/>
            </w:tcBorders>
            <w:shd w:val="clear" w:color="auto" w:fill="CCCCCC"/>
          </w:tcPr>
          <w:p w14:paraId="5D16E368" w14:textId="77777777" w:rsidR="002B7209" w:rsidRPr="00671B97" w:rsidRDefault="002B7209" w:rsidP="0097626D">
            <w:pPr>
              <w:pStyle w:val="Title"/>
              <w:spacing w:before="60"/>
              <w:ind w:right="130"/>
              <w:jc w:val="left"/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szCs w:val="24"/>
              </w:rPr>
              <w:fldChar w:fldCharType="begin">
                <w:ffData>
                  <w:name w:val="Check21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1"/>
            <w:r w:rsidRPr="00671B97">
              <w:rPr>
                <w:rFonts w:ascii="Calibri" w:hAnsi="Calibri" w:cs="Calibri"/>
                <w:szCs w:val="24"/>
              </w:rPr>
              <w:instrText xml:space="preserve"> FORMCHECKBOX </w:instrText>
            </w:r>
            <w:r w:rsidR="00F30CE2">
              <w:rPr>
                <w:rFonts w:ascii="Calibri" w:hAnsi="Calibri" w:cs="Calibri"/>
                <w:szCs w:val="24"/>
              </w:rPr>
            </w:r>
            <w:r w:rsidR="00F30CE2">
              <w:rPr>
                <w:rFonts w:ascii="Calibri" w:hAnsi="Calibri" w:cs="Calibri"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szCs w:val="24"/>
              </w:rPr>
              <w:fldChar w:fldCharType="end"/>
            </w:r>
            <w:bookmarkEnd w:id="1"/>
            <w:r w:rsidRPr="00671B97">
              <w:rPr>
                <w:rFonts w:ascii="Calibri" w:hAnsi="Calibri" w:cs="Calibri"/>
                <w:szCs w:val="24"/>
              </w:rPr>
              <w:t>Local Area</w:t>
            </w:r>
          </w:p>
        </w:tc>
        <w:tc>
          <w:tcPr>
            <w:tcW w:w="1924" w:type="dxa"/>
            <w:gridSpan w:val="2"/>
            <w:tcBorders>
              <w:bottom w:val="single" w:sz="4" w:space="0" w:color="auto"/>
            </w:tcBorders>
            <w:shd w:val="clear" w:color="auto" w:fill="CCCCCC"/>
          </w:tcPr>
          <w:p w14:paraId="521EE4AC" w14:textId="77777777" w:rsidR="002B7209" w:rsidRPr="00671B97" w:rsidRDefault="002B7209" w:rsidP="0097626D">
            <w:pPr>
              <w:pStyle w:val="Title"/>
              <w:spacing w:before="60"/>
              <w:ind w:right="130"/>
              <w:jc w:val="left"/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9"/>
            <w:r w:rsidRPr="00671B97">
              <w:rPr>
                <w:rFonts w:ascii="Calibri" w:hAnsi="Calibri" w:cs="Calibri"/>
                <w:szCs w:val="24"/>
              </w:rPr>
              <w:instrText xml:space="preserve"> FORMCHECKBOX </w:instrText>
            </w:r>
            <w:r w:rsidR="00F30CE2">
              <w:rPr>
                <w:rFonts w:ascii="Calibri" w:hAnsi="Calibri" w:cs="Calibri"/>
                <w:szCs w:val="24"/>
              </w:rPr>
            </w:r>
            <w:r w:rsidR="00F30CE2">
              <w:rPr>
                <w:rFonts w:ascii="Calibri" w:hAnsi="Calibri" w:cs="Calibri"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szCs w:val="24"/>
              </w:rPr>
              <w:fldChar w:fldCharType="end"/>
            </w:r>
            <w:bookmarkEnd w:id="2"/>
            <w:r w:rsidRPr="00671B97">
              <w:rPr>
                <w:rFonts w:ascii="Calibri" w:hAnsi="Calibri" w:cs="Calibri"/>
                <w:szCs w:val="24"/>
              </w:rPr>
              <w:t>Non-Local Area</w:t>
            </w:r>
          </w:p>
        </w:tc>
        <w:tc>
          <w:tcPr>
            <w:tcW w:w="32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63776CD" w14:textId="77777777" w:rsidR="002B7209" w:rsidRPr="00671B97" w:rsidRDefault="002B7209" w:rsidP="0097626D">
            <w:pPr>
              <w:pStyle w:val="Title"/>
              <w:spacing w:before="60"/>
              <w:ind w:right="130"/>
              <w:jc w:val="left"/>
              <w:rPr>
                <w:rFonts w:ascii="Calibri" w:hAnsi="Calibri" w:cs="Calibri"/>
                <w:szCs w:val="24"/>
              </w:rPr>
            </w:pPr>
          </w:p>
        </w:tc>
      </w:tr>
    </w:tbl>
    <w:p w14:paraId="282D1E0B" w14:textId="263295EC" w:rsidR="002B7209" w:rsidRDefault="002B7209" w:rsidP="002B7209">
      <w:pPr>
        <w:tabs>
          <w:tab w:val="left" w:pos="7652"/>
        </w:tabs>
      </w:pPr>
    </w:p>
    <w:p w14:paraId="7583C24E" w14:textId="654D8B74" w:rsidR="0040068D" w:rsidRPr="002B7209" w:rsidRDefault="0040068D" w:rsidP="002B7209">
      <w:pPr>
        <w:tabs>
          <w:tab w:val="left" w:pos="4621"/>
        </w:tabs>
      </w:pPr>
    </w:p>
    <w:tbl>
      <w:tblPr>
        <w:tblpPr w:leftFromText="180" w:rightFromText="180" w:vertAnchor="page" w:horzAnchor="margin" w:tblpXSpec="center" w:tblpY="3451"/>
        <w:tblW w:w="1071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</w:tblBorders>
        <w:tblLayout w:type="fixed"/>
        <w:tblLook w:val="0000" w:firstRow="0" w:lastRow="0" w:firstColumn="0" w:lastColumn="0" w:noHBand="0" w:noVBand="0"/>
        <w:tblDescription w:val="VETERANS EMPLOYMENT-RELATED ASSISTANCE PROGRAM&#10;Funding&#10;Requested Funding   $      Amount of Match (Cash or in/kind match)*: $      Total Project Amount: $      Organization (applicant) Name      Address      City &amp; Zip Code      County      Designated Contact Person and Title 0 Mr. or 0 Ms.      Telephone      &#10;Fax      &#10;E-mail      Type of Organization  0  Private For-Profit &#10;0  Governmental Agency&#10;0  Private Non- Profit(Check One) 0  Education Agency 0  Other (Describe)      IRS Tax ID Number      &#10;California Tax ID Number      Proposal Title:       Approval of Authorized Representative (Submit two original signature copies)&#10;Name:      &#10;&#10;Title:      &#10;Signature Date&#10;"/>
      </w:tblPr>
      <w:tblGrid>
        <w:gridCol w:w="1437"/>
        <w:gridCol w:w="267"/>
        <w:gridCol w:w="273"/>
        <w:gridCol w:w="379"/>
        <w:gridCol w:w="1511"/>
        <w:gridCol w:w="540"/>
        <w:gridCol w:w="630"/>
        <w:gridCol w:w="1170"/>
        <w:gridCol w:w="1618"/>
        <w:gridCol w:w="251"/>
        <w:gridCol w:w="471"/>
        <w:gridCol w:w="2163"/>
      </w:tblGrid>
      <w:tr w:rsidR="000511C4" w:rsidRPr="00671B97" w14:paraId="69489529" w14:textId="77777777" w:rsidTr="00D16974">
        <w:trPr>
          <w:cantSplit/>
          <w:trHeight w:val="442"/>
        </w:trPr>
        <w:tc>
          <w:tcPr>
            <w:tcW w:w="10710" w:type="dxa"/>
            <w:gridSpan w:val="12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40892B22" w14:textId="4319CF2E" w:rsidR="000511C4" w:rsidRPr="000511C4" w:rsidRDefault="000511C4" w:rsidP="000511C4">
            <w:pPr>
              <w:pStyle w:val="Heading1"/>
              <w:jc w:val="center"/>
              <w:rPr>
                <w:rFonts w:ascii="Calibri" w:hAnsi="Calibri" w:cs="Calibri"/>
                <w:b w:val="0"/>
                <w:sz w:val="28"/>
                <w:szCs w:val="28"/>
              </w:rPr>
            </w:pPr>
            <w:r w:rsidRPr="000511C4">
              <w:rPr>
                <w:rFonts w:ascii="Calibri" w:hAnsi="Calibri" w:cs="Calibri"/>
                <w:b w:val="0"/>
                <w:sz w:val="28"/>
                <w:szCs w:val="28"/>
              </w:rPr>
              <w:t>EQUITY AND SPECIAL POPULATIONS</w:t>
            </w:r>
          </w:p>
        </w:tc>
      </w:tr>
      <w:tr w:rsidR="005C6B70" w:rsidRPr="00671B97" w14:paraId="6954E6E6" w14:textId="77777777" w:rsidTr="005C6B70">
        <w:trPr>
          <w:cantSplit/>
          <w:trHeight w:val="483"/>
        </w:trPr>
        <w:tc>
          <w:tcPr>
            <w:tcW w:w="4407" w:type="dxa"/>
            <w:gridSpan w:val="6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019B5FA" w14:textId="4319CF2E" w:rsidR="005C6B70" w:rsidRPr="00671B97" w:rsidRDefault="005C6B70" w:rsidP="005C6B70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 xml:space="preserve">Requested Funding $ 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43"/>
                  <w:enabled/>
                  <w:calcOnExit w:val="0"/>
                  <w:textInput/>
                </w:ffData>
              </w:fldChar>
            </w:r>
            <w:bookmarkStart w:id="3" w:name="Text743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3"/>
          </w:p>
        </w:tc>
        <w:tc>
          <w:tcPr>
            <w:tcW w:w="6303" w:type="dxa"/>
            <w:gridSpan w:val="6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F5A6156" w14:textId="1B879E95" w:rsidR="005C6B70" w:rsidRPr="00671B97" w:rsidRDefault="003A15C9" w:rsidP="003A15C9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>
              <w:rPr>
                <w:rFonts w:ascii="Calibri" w:hAnsi="Calibri" w:cs="Calibri"/>
                <w:bCs/>
                <w:szCs w:val="24"/>
              </w:rPr>
              <w:t>Cash and/or in-kind contributions</w:t>
            </w:r>
            <w:r w:rsidR="000D3167"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BD47B9">
              <w:rPr>
                <w:rFonts w:ascii="Calibri" w:hAnsi="Calibri" w:cs="Calibri"/>
                <w:bCs/>
                <w:szCs w:val="24"/>
              </w:rPr>
              <w:t>amount (if applicable)</w:t>
            </w:r>
            <w:r w:rsidR="005C6B70" w:rsidRPr="00671B97">
              <w:rPr>
                <w:rFonts w:ascii="Calibri" w:hAnsi="Calibri" w:cs="Calibri"/>
                <w:bCs/>
                <w:szCs w:val="24"/>
              </w:rPr>
              <w:t xml:space="preserve"> $ </w:t>
            </w:r>
            <w:r w:rsidR="005C6B70"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43"/>
                  <w:enabled/>
                  <w:calcOnExit w:val="0"/>
                  <w:textInput/>
                </w:ffData>
              </w:fldChar>
            </w:r>
            <w:r w:rsidR="005C6B70"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="005C6B70" w:rsidRPr="00671B97">
              <w:rPr>
                <w:rFonts w:ascii="Calibri" w:hAnsi="Calibri" w:cs="Calibri"/>
                <w:bCs/>
                <w:szCs w:val="24"/>
              </w:rPr>
            </w:r>
            <w:r w:rsidR="005C6B70"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="005C6B70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5C6B70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5C6B70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5C6B70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5C6B70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5C6B70"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</w:tr>
      <w:tr w:rsidR="000018EE" w:rsidRPr="00671B97" w14:paraId="7E6F8459" w14:textId="77777777" w:rsidTr="00D16974">
        <w:trPr>
          <w:cantSplit/>
          <w:trHeight w:val="483"/>
        </w:trPr>
        <w:tc>
          <w:tcPr>
            <w:tcW w:w="10710" w:type="dxa"/>
            <w:gridSpan w:val="12"/>
            <w:tcBorders>
              <w:left w:val="single" w:sz="2" w:space="0" w:color="auto"/>
              <w:bottom w:val="single" w:sz="24" w:space="0" w:color="auto"/>
              <w:right w:val="single" w:sz="2" w:space="0" w:color="auto"/>
            </w:tcBorders>
            <w:vAlign w:val="center"/>
          </w:tcPr>
          <w:p w14:paraId="792AEA68" w14:textId="3361806D" w:rsidR="000018EE" w:rsidRPr="00671B97" w:rsidRDefault="005C6B70" w:rsidP="000018EE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 xml:space="preserve">Total Project Amount </w:t>
            </w:r>
            <w:r w:rsidR="00F710BE" w:rsidRPr="00671B97">
              <w:rPr>
                <w:rFonts w:ascii="Calibri" w:hAnsi="Calibri" w:cs="Calibri"/>
                <w:bCs/>
                <w:szCs w:val="24"/>
              </w:rPr>
              <w:t xml:space="preserve">$ </w:t>
            </w:r>
            <w:r w:rsidR="00F710BE"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43"/>
                  <w:enabled/>
                  <w:calcOnExit w:val="0"/>
                  <w:textInput/>
                </w:ffData>
              </w:fldChar>
            </w:r>
            <w:r w:rsidR="00F710BE"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="00F710BE" w:rsidRPr="00671B97">
              <w:rPr>
                <w:rFonts w:ascii="Calibri" w:hAnsi="Calibri" w:cs="Calibri"/>
                <w:bCs/>
                <w:szCs w:val="24"/>
              </w:rPr>
            </w:r>
            <w:r w:rsidR="00F710BE"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="00F710BE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F710BE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F710BE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F710BE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F710BE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F710BE"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</w:tr>
      <w:tr w:rsidR="0040068D" w:rsidRPr="00671B97" w14:paraId="18D56763" w14:textId="77777777" w:rsidTr="00387D00">
        <w:trPr>
          <w:cantSplit/>
          <w:trHeight w:val="400"/>
        </w:trPr>
        <w:tc>
          <w:tcPr>
            <w:tcW w:w="3867" w:type="dxa"/>
            <w:gridSpan w:val="5"/>
            <w:tcBorders>
              <w:top w:val="single" w:sz="2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FFB4829" w14:textId="77777777" w:rsidR="0040068D" w:rsidRPr="00671B97" w:rsidRDefault="0040068D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Organization (applicant) Name</w:t>
            </w:r>
          </w:p>
        </w:tc>
        <w:tc>
          <w:tcPr>
            <w:tcW w:w="6843" w:type="dxa"/>
            <w:gridSpan w:val="7"/>
            <w:tcBorders>
              <w:top w:val="single" w:sz="24" w:space="0" w:color="auto"/>
              <w:left w:val="single" w:sz="2" w:space="0" w:color="auto"/>
              <w:bottom w:val="single" w:sz="4" w:space="0" w:color="auto"/>
            </w:tcBorders>
            <w:vAlign w:val="center"/>
          </w:tcPr>
          <w:p w14:paraId="060C16DA" w14:textId="77777777" w:rsidR="0040068D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08"/>
                  <w:enabled/>
                  <w:calcOnExit w:val="0"/>
                  <w:textInput/>
                </w:ffData>
              </w:fldChar>
            </w:r>
            <w:bookmarkStart w:id="4" w:name="Text708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4"/>
          </w:p>
        </w:tc>
      </w:tr>
      <w:tr w:rsidR="0040068D" w:rsidRPr="00671B97" w14:paraId="4C2337F4" w14:textId="77777777" w:rsidTr="00387D00">
        <w:trPr>
          <w:cantSplit/>
          <w:trHeight w:val="400"/>
        </w:trPr>
        <w:tc>
          <w:tcPr>
            <w:tcW w:w="3867" w:type="dxa"/>
            <w:gridSpan w:val="5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4DEC11A9" w14:textId="77777777" w:rsidR="0040068D" w:rsidRPr="00671B97" w:rsidRDefault="0040068D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Address</w:t>
            </w:r>
          </w:p>
        </w:tc>
        <w:tc>
          <w:tcPr>
            <w:tcW w:w="6843" w:type="dxa"/>
            <w:gridSpan w:val="7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746E7248" w14:textId="77777777" w:rsidR="0040068D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09"/>
                  <w:enabled/>
                  <w:calcOnExit w:val="0"/>
                  <w:textInput/>
                </w:ffData>
              </w:fldChar>
            </w:r>
            <w:bookmarkStart w:id="5" w:name="Text709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5"/>
          </w:p>
        </w:tc>
      </w:tr>
      <w:tr w:rsidR="0040068D" w:rsidRPr="00671B97" w14:paraId="582E952B" w14:textId="77777777" w:rsidTr="00387D00">
        <w:trPr>
          <w:cantSplit/>
          <w:trHeight w:val="400"/>
        </w:trPr>
        <w:tc>
          <w:tcPr>
            <w:tcW w:w="3867" w:type="dxa"/>
            <w:gridSpan w:val="5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7E2678F5" w14:textId="77777777" w:rsidR="0040068D" w:rsidRPr="00671B97" w:rsidRDefault="0040068D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City &amp; Zip Code</w:t>
            </w:r>
          </w:p>
        </w:tc>
        <w:tc>
          <w:tcPr>
            <w:tcW w:w="6843" w:type="dxa"/>
            <w:gridSpan w:val="7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24FB4FBC" w14:textId="77777777" w:rsidR="0040068D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10"/>
                  <w:enabled/>
                  <w:calcOnExit w:val="0"/>
                  <w:textInput/>
                </w:ffData>
              </w:fldChar>
            </w:r>
            <w:bookmarkStart w:id="6" w:name="Text710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6"/>
          </w:p>
        </w:tc>
      </w:tr>
      <w:tr w:rsidR="0040068D" w:rsidRPr="00671B97" w14:paraId="1C7CCFF5" w14:textId="77777777" w:rsidTr="00387D00">
        <w:trPr>
          <w:cantSplit/>
          <w:trHeight w:val="400"/>
        </w:trPr>
        <w:tc>
          <w:tcPr>
            <w:tcW w:w="3867" w:type="dxa"/>
            <w:gridSpan w:val="5"/>
            <w:tcBorders>
              <w:bottom w:val="single" w:sz="24" w:space="0" w:color="auto"/>
              <w:right w:val="single" w:sz="2" w:space="0" w:color="auto"/>
            </w:tcBorders>
            <w:vAlign w:val="center"/>
          </w:tcPr>
          <w:p w14:paraId="0E1D8377" w14:textId="77777777" w:rsidR="0040068D" w:rsidRPr="00671B97" w:rsidRDefault="0040068D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County</w:t>
            </w:r>
          </w:p>
        </w:tc>
        <w:tc>
          <w:tcPr>
            <w:tcW w:w="6843" w:type="dxa"/>
            <w:gridSpan w:val="7"/>
            <w:tcBorders>
              <w:left w:val="single" w:sz="2" w:space="0" w:color="auto"/>
              <w:bottom w:val="single" w:sz="24" w:space="0" w:color="auto"/>
            </w:tcBorders>
            <w:vAlign w:val="center"/>
          </w:tcPr>
          <w:p w14:paraId="1D4934D7" w14:textId="77777777" w:rsidR="0040068D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11"/>
                  <w:enabled/>
                  <w:calcOnExit w:val="0"/>
                  <w:textInput/>
                </w:ffData>
              </w:fldChar>
            </w:r>
            <w:bookmarkStart w:id="7" w:name="Text711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7"/>
          </w:p>
        </w:tc>
      </w:tr>
      <w:tr w:rsidR="0040068D" w:rsidRPr="00671B97" w14:paraId="0B1642AD" w14:textId="77777777" w:rsidTr="00387D00">
        <w:trPr>
          <w:cantSplit/>
          <w:trHeight w:val="400"/>
        </w:trPr>
        <w:tc>
          <w:tcPr>
            <w:tcW w:w="3867" w:type="dxa"/>
            <w:gridSpan w:val="5"/>
            <w:tcBorders>
              <w:top w:val="single" w:sz="2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42B827" w14:textId="4C18F716" w:rsidR="0040068D" w:rsidRPr="00671B97" w:rsidRDefault="0040068D" w:rsidP="00D16974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 xml:space="preserve">Designated Contact Person </w:t>
            </w:r>
          </w:p>
        </w:tc>
        <w:tc>
          <w:tcPr>
            <w:tcW w:w="6843" w:type="dxa"/>
            <w:gridSpan w:val="7"/>
            <w:tcBorders>
              <w:top w:val="single" w:sz="24" w:space="0" w:color="auto"/>
              <w:left w:val="single" w:sz="2" w:space="0" w:color="auto"/>
              <w:bottom w:val="single" w:sz="4" w:space="0" w:color="auto"/>
            </w:tcBorders>
            <w:vAlign w:val="center"/>
          </w:tcPr>
          <w:p w14:paraId="499F9B51" w14:textId="0366210F" w:rsidR="0040068D" w:rsidRPr="00671B97" w:rsidRDefault="00313B70" w:rsidP="00313B70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313B70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43"/>
                  <w:enabled/>
                  <w:calcOnExit w:val="0"/>
                  <w:textInput/>
                </w:ffData>
              </w:fldChar>
            </w:r>
            <w:r w:rsidRPr="00313B70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313B70">
              <w:rPr>
                <w:rFonts w:ascii="Calibri" w:hAnsi="Calibri" w:cs="Calibri"/>
                <w:bCs/>
                <w:szCs w:val="24"/>
              </w:rPr>
            </w:r>
            <w:r w:rsidRPr="00313B70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313B70">
              <w:rPr>
                <w:rFonts w:ascii="Calibri" w:hAnsi="Calibri" w:cs="Calibri"/>
                <w:bCs/>
                <w:szCs w:val="24"/>
              </w:rPr>
              <w:t> </w:t>
            </w:r>
            <w:r w:rsidRPr="00313B70">
              <w:rPr>
                <w:rFonts w:ascii="Calibri" w:hAnsi="Calibri" w:cs="Calibri"/>
                <w:bCs/>
                <w:szCs w:val="24"/>
              </w:rPr>
              <w:t> </w:t>
            </w:r>
            <w:r w:rsidRPr="00313B70">
              <w:rPr>
                <w:rFonts w:ascii="Calibri" w:hAnsi="Calibri" w:cs="Calibri"/>
                <w:bCs/>
                <w:szCs w:val="24"/>
              </w:rPr>
              <w:t> </w:t>
            </w:r>
            <w:r w:rsidRPr="00313B70">
              <w:rPr>
                <w:rFonts w:ascii="Calibri" w:hAnsi="Calibri" w:cs="Calibri"/>
                <w:bCs/>
                <w:szCs w:val="24"/>
              </w:rPr>
              <w:t> </w:t>
            </w:r>
            <w:r w:rsidRPr="00313B70">
              <w:rPr>
                <w:rFonts w:ascii="Calibri" w:hAnsi="Calibri" w:cs="Calibri"/>
                <w:bCs/>
                <w:szCs w:val="24"/>
              </w:rPr>
              <w:t> </w:t>
            </w:r>
            <w:r w:rsidRPr="00313B70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</w:tr>
      <w:tr w:rsidR="00D16974" w:rsidRPr="00671B97" w14:paraId="0BB19E32" w14:textId="77777777" w:rsidTr="00D16974">
        <w:trPr>
          <w:cantSplit/>
          <w:trHeight w:val="400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D8326" w14:textId="629A14B3" w:rsidR="00D16974" w:rsidRPr="00671B97" w:rsidRDefault="00D16974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Title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D4D8C" w14:textId="56F26E8A" w:rsidR="00D16974" w:rsidRPr="00671B97" w:rsidRDefault="00902C7E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50"/>
                  <w:enabled/>
                  <w:calcOnExit w:val="0"/>
                  <w:textInput/>
                </w:ffData>
              </w:fldChar>
            </w:r>
            <w:bookmarkStart w:id="8" w:name="Text750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8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BF77" w14:textId="0E538F15" w:rsidR="00D16974" w:rsidRPr="00671B97" w:rsidRDefault="00D16974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Email</w:t>
            </w:r>
          </w:p>
        </w:tc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F646" w14:textId="40EEB41A" w:rsidR="00D16974" w:rsidRPr="00671B97" w:rsidRDefault="00902C7E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51"/>
                  <w:enabled/>
                  <w:calcOnExit w:val="0"/>
                  <w:textInput/>
                </w:ffData>
              </w:fldChar>
            </w:r>
            <w:bookmarkStart w:id="9" w:name="Text751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9"/>
          </w:p>
        </w:tc>
      </w:tr>
      <w:tr w:rsidR="00D16974" w:rsidRPr="00671B97" w14:paraId="2917CC33" w14:textId="77777777" w:rsidTr="00D16974">
        <w:trPr>
          <w:cantSplit/>
          <w:trHeight w:val="400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7008AEED" w14:textId="77777777" w:rsidR="00D16974" w:rsidRPr="00671B97" w:rsidRDefault="00D16974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Telephone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182BB043" w14:textId="77777777" w:rsidR="00D16974" w:rsidRPr="00671B97" w:rsidRDefault="00D16974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13"/>
                  <w:enabled/>
                  <w:calcOnExit w:val="0"/>
                  <w:textInput/>
                </w:ffData>
              </w:fldChar>
            </w:r>
            <w:bookmarkStart w:id="10" w:name="Text713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0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BF0C" w14:textId="77777777" w:rsidR="00D16974" w:rsidRPr="00671B97" w:rsidRDefault="00D16974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Fax</w:t>
            </w:r>
          </w:p>
        </w:tc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2737F752" w14:textId="052783D3" w:rsidR="00D16974" w:rsidRPr="00671B97" w:rsidRDefault="00D16974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13"/>
                  <w:enabled/>
                  <w:calcOnExit w:val="0"/>
                  <w:textInput/>
                </w:ffData>
              </w:fldChar>
            </w:r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</w:tr>
      <w:tr w:rsidR="00D16974" w:rsidRPr="00671B97" w14:paraId="631C34D6" w14:textId="77777777" w:rsidTr="00387D00">
        <w:trPr>
          <w:cantSplit/>
          <w:trHeight w:val="400"/>
        </w:trPr>
        <w:tc>
          <w:tcPr>
            <w:tcW w:w="3867" w:type="dxa"/>
            <w:gridSpan w:val="5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1E264" w14:textId="7E4DCFB1" w:rsidR="00D16974" w:rsidRPr="00671B97" w:rsidRDefault="00D16974" w:rsidP="00D16974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 xml:space="preserve">Authorized Signatory </w:t>
            </w:r>
          </w:p>
        </w:tc>
        <w:tc>
          <w:tcPr>
            <w:tcW w:w="6843" w:type="dxa"/>
            <w:gridSpan w:val="7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67251" w14:textId="5D2A5781" w:rsidR="00D16974" w:rsidRPr="00671B97" w:rsidRDefault="00D16974" w:rsidP="00C82B9C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15"/>
                  <w:enabled/>
                  <w:calcOnExit w:val="0"/>
                  <w:textInput/>
                </w:ffData>
              </w:fldChar>
            </w:r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</w:tr>
      <w:tr w:rsidR="00D16974" w:rsidRPr="00671B97" w14:paraId="7351CAB8" w14:textId="77777777" w:rsidTr="00D16974">
        <w:trPr>
          <w:cantSplit/>
          <w:trHeight w:val="400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D2738" w14:textId="77777777" w:rsidR="00D16974" w:rsidRPr="00671B97" w:rsidRDefault="00D16974" w:rsidP="00F710BE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Title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A084C" w14:textId="77F00ADF" w:rsidR="00D16974" w:rsidRPr="00671B97" w:rsidRDefault="00902C7E" w:rsidP="00F710BE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52"/>
                  <w:enabled/>
                  <w:calcOnExit w:val="0"/>
                  <w:textInput/>
                </w:ffData>
              </w:fldChar>
            </w:r>
            <w:bookmarkStart w:id="11" w:name="Text752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1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D0AED" w14:textId="054F51FE" w:rsidR="00D16974" w:rsidRPr="00671B97" w:rsidRDefault="00D16974" w:rsidP="00F710BE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Email</w:t>
            </w:r>
          </w:p>
        </w:tc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CFC8E" w14:textId="2A3EE262" w:rsidR="00D16974" w:rsidRPr="00671B97" w:rsidRDefault="00902C7E" w:rsidP="00F710BE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53"/>
                  <w:enabled/>
                  <w:calcOnExit w:val="0"/>
                  <w:textInput/>
                </w:ffData>
              </w:fldChar>
            </w:r>
            <w:bookmarkStart w:id="12" w:name="Text753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2"/>
          </w:p>
        </w:tc>
      </w:tr>
      <w:tr w:rsidR="00D16974" w:rsidRPr="00671B97" w14:paraId="7B759369" w14:textId="77777777" w:rsidTr="00D16974">
        <w:trPr>
          <w:cantSplit/>
          <w:trHeight w:val="400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4C8ADAC6" w14:textId="2565AF8D" w:rsidR="00D16974" w:rsidRPr="00671B97" w:rsidRDefault="00D16974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Telephone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05F7C3C3" w14:textId="439DE47B" w:rsidR="00D16974" w:rsidRPr="00671B97" w:rsidRDefault="00902C7E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54"/>
                  <w:enabled/>
                  <w:calcOnExit w:val="0"/>
                  <w:textInput/>
                </w:ffData>
              </w:fldChar>
            </w:r>
            <w:bookmarkStart w:id="13" w:name="Text754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3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0D1DBD8D" w14:textId="4B64A2FF" w:rsidR="00D16974" w:rsidRPr="00671B97" w:rsidRDefault="00D16974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Fax</w:t>
            </w:r>
          </w:p>
        </w:tc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22283492" w14:textId="5A18ADFA" w:rsidR="00D16974" w:rsidRPr="00671B97" w:rsidRDefault="00902C7E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55"/>
                  <w:enabled/>
                  <w:calcOnExit w:val="0"/>
                  <w:textInput/>
                </w:ffData>
              </w:fldChar>
            </w:r>
            <w:bookmarkStart w:id="14" w:name="Text755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4"/>
          </w:p>
        </w:tc>
      </w:tr>
      <w:tr w:rsidR="0040068D" w:rsidRPr="00671B97" w14:paraId="101D0F76" w14:textId="77777777" w:rsidTr="00D16974">
        <w:trPr>
          <w:cantSplit/>
          <w:trHeight w:val="400"/>
        </w:trPr>
        <w:tc>
          <w:tcPr>
            <w:tcW w:w="235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0177FA" w14:textId="77777777" w:rsidR="0040068D" w:rsidRPr="00671B97" w:rsidRDefault="0040068D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 xml:space="preserve">Type of Organization </w:t>
            </w:r>
          </w:p>
        </w:tc>
        <w:tc>
          <w:tcPr>
            <w:tcW w:w="2681" w:type="dxa"/>
            <w:gridSpan w:val="3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4752F" w14:textId="3A64BE23" w:rsidR="0040068D" w:rsidRPr="00671B97" w:rsidRDefault="00F30CE2" w:rsidP="0040068D">
            <w:pPr>
              <w:tabs>
                <w:tab w:val="left" w:pos="7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Calibri" w:hAnsi="Calibri" w:cs="Calibri"/>
                  <w:bCs/>
                  <w:szCs w:val="24"/>
                </w:rPr>
                <w:id w:val="-110010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D00" w:rsidRPr="00671B97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  <w:r w:rsidR="00387D00" w:rsidRPr="00671B97"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t xml:space="preserve">Private For-Profit </w:t>
            </w:r>
          </w:p>
        </w:tc>
        <w:tc>
          <w:tcPr>
            <w:tcW w:w="30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4ADE" w14:textId="48B0EBC7" w:rsidR="0040068D" w:rsidRPr="00671B97" w:rsidRDefault="00F30CE2" w:rsidP="00387D00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Calibri" w:hAnsi="Calibri" w:cs="Calibri"/>
                  <w:bCs/>
                  <w:szCs w:val="24"/>
                </w:rPr>
                <w:id w:val="154425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D00" w:rsidRPr="00671B97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  <w:r w:rsidR="00387D00" w:rsidRPr="00671B97"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t>Governmental Agency</w:t>
            </w:r>
          </w:p>
        </w:tc>
        <w:tc>
          <w:tcPr>
            <w:tcW w:w="2634" w:type="dxa"/>
            <w:gridSpan w:val="2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4E25F" w14:textId="3EAEEC1D" w:rsidR="0040068D" w:rsidRPr="00671B97" w:rsidRDefault="00F30CE2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Calibri" w:hAnsi="Calibri" w:cs="Calibri"/>
                  <w:bCs/>
                  <w:szCs w:val="24"/>
                </w:rPr>
                <w:id w:val="141297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D00" w:rsidRPr="00671B97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  <w:r w:rsidR="00387D00" w:rsidRPr="00671B97"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5C6B70" w:rsidRPr="00671B97">
              <w:rPr>
                <w:rFonts w:ascii="Calibri" w:hAnsi="Calibri" w:cs="Calibri"/>
                <w:bCs/>
                <w:szCs w:val="24"/>
              </w:rPr>
              <w:t>Private Non-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t>Profit</w:t>
            </w:r>
          </w:p>
        </w:tc>
      </w:tr>
      <w:tr w:rsidR="0040068D" w:rsidRPr="00671B97" w14:paraId="510BAB2F" w14:textId="77777777" w:rsidTr="00D16974">
        <w:trPr>
          <w:cantSplit/>
          <w:trHeight w:val="590"/>
        </w:trPr>
        <w:tc>
          <w:tcPr>
            <w:tcW w:w="235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6D724" w14:textId="77777777" w:rsidR="0040068D" w:rsidRPr="00671B97" w:rsidRDefault="0040068D" w:rsidP="0040068D">
            <w:pPr>
              <w:tabs>
                <w:tab w:val="left" w:pos="3132"/>
              </w:tabs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(Check One)</w:t>
            </w:r>
          </w:p>
        </w:tc>
        <w:tc>
          <w:tcPr>
            <w:tcW w:w="2681" w:type="dxa"/>
            <w:gridSpan w:val="3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43D85F89" w14:textId="1CF2201D" w:rsidR="0040068D" w:rsidRPr="00671B97" w:rsidRDefault="00F30CE2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Calibri" w:hAnsi="Calibri" w:cs="Calibri"/>
                  <w:bCs/>
                  <w:szCs w:val="24"/>
                </w:rPr>
                <w:id w:val="184050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D00" w:rsidRPr="00671B97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  <w:r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t>Education Agency</w:t>
            </w:r>
          </w:p>
        </w:tc>
        <w:tc>
          <w:tcPr>
            <w:tcW w:w="56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5F458" w14:textId="532C477C" w:rsidR="0040068D" w:rsidRPr="00671B97" w:rsidRDefault="00F30CE2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sdt>
              <w:sdtPr>
                <w:rPr>
                  <w:rFonts w:ascii="Calibri" w:hAnsi="Calibri" w:cs="Calibri"/>
                  <w:bCs/>
                  <w:szCs w:val="24"/>
                </w:rPr>
                <w:id w:val="-116601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D00" w:rsidRPr="00671B97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  <w:r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t xml:space="preserve">Other (Describe) 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32"/>
                  <w:enabled/>
                  <w:calcOnExit w:val="0"/>
                  <w:textInput/>
                </w:ffData>
              </w:fldChar>
            </w:r>
            <w:bookmarkStart w:id="15" w:name="Text732"/>
            <w:r w:rsidR="0040068D"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="0040068D" w:rsidRPr="00671B97">
              <w:rPr>
                <w:rFonts w:ascii="Calibri" w:hAnsi="Calibri" w:cs="Calibri"/>
                <w:bCs/>
                <w:szCs w:val="24"/>
              </w:rPr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="0040068D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40068D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40068D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40068D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40068D"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="0040068D"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5"/>
          </w:p>
        </w:tc>
      </w:tr>
      <w:tr w:rsidR="0040068D" w:rsidRPr="00671B97" w14:paraId="65E3AC13" w14:textId="77777777" w:rsidTr="00387D00">
        <w:trPr>
          <w:cantSplit/>
          <w:trHeight w:val="400"/>
        </w:trPr>
        <w:tc>
          <w:tcPr>
            <w:tcW w:w="1704" w:type="dxa"/>
            <w:gridSpan w:val="2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47B31466" w14:textId="77777777" w:rsidR="0040068D" w:rsidRPr="00671B97" w:rsidRDefault="0040068D" w:rsidP="0040068D">
            <w:pPr>
              <w:tabs>
                <w:tab w:val="left" w:pos="3132"/>
              </w:tabs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IRS Tax ID Number</w:t>
            </w:r>
          </w:p>
        </w:tc>
        <w:tc>
          <w:tcPr>
            <w:tcW w:w="2163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59F43B45" w14:textId="77777777" w:rsidR="00566D3B" w:rsidRPr="00671B97" w:rsidRDefault="00566D3B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</w:p>
          <w:p w14:paraId="3C225D3B" w14:textId="77777777" w:rsidR="0040068D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28"/>
                  <w:enabled/>
                  <w:calcOnExit w:val="0"/>
                  <w:textInput/>
                </w:ffData>
              </w:fldChar>
            </w:r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  <w:tc>
          <w:tcPr>
            <w:tcW w:w="3958" w:type="dxa"/>
            <w:gridSpan w:val="4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618D" w14:textId="77777777" w:rsidR="001E524F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 xml:space="preserve">California </w:t>
            </w:r>
          </w:p>
          <w:p w14:paraId="1F2E0BC8" w14:textId="1A69A51E" w:rsidR="0040068D" w:rsidRPr="00671B97" w:rsidRDefault="0040068D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t>Tax ID Number</w:t>
            </w:r>
            <w:r w:rsidR="00F30CE2">
              <w:rPr>
                <w:rFonts w:ascii="Calibri" w:hAnsi="Calibri" w:cs="Calibri"/>
                <w:bCs/>
                <w:szCs w:val="24"/>
              </w:rPr>
              <w:t xml:space="preserve"> </w:t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29"/>
                  <w:enabled/>
                  <w:calcOnExit w:val="0"/>
                  <w:textInput/>
                </w:ffData>
              </w:fldChar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="001E524F" w:rsidRPr="00671B97">
              <w:rPr>
                <w:rFonts w:ascii="Calibri" w:hAnsi="Calibri" w:cs="Calibri"/>
                <w:bCs/>
                <w:szCs w:val="24"/>
              </w:rPr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="001E524F"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  <w:tc>
          <w:tcPr>
            <w:tcW w:w="2885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4486BBEA" w14:textId="503629E4" w:rsidR="001E524F" w:rsidRPr="00671B97" w:rsidRDefault="009F12A0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>
              <w:rPr>
                <w:rFonts w:ascii="Calibri" w:hAnsi="Calibri" w:cs="Calibri"/>
                <w:bCs/>
                <w:szCs w:val="24"/>
              </w:rPr>
              <w:t>Unique Entity Identifier</w:t>
            </w:r>
          </w:p>
          <w:p w14:paraId="7FE3EC0D" w14:textId="254A41A1" w:rsidR="0040068D" w:rsidRPr="00671B97" w:rsidRDefault="00566D3B" w:rsidP="0040068D">
            <w:pPr>
              <w:spacing w:before="60" w:after="60"/>
              <w:rPr>
                <w:rFonts w:ascii="Calibri" w:hAnsi="Calibri" w:cs="Calibri"/>
                <w:bCs/>
                <w:szCs w:val="24"/>
              </w:rPr>
            </w:pP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749"/>
                  <w:enabled/>
                  <w:calcOnExit w:val="0"/>
                  <w:textInput/>
                </w:ffData>
              </w:fldChar>
            </w:r>
            <w:bookmarkStart w:id="16" w:name="Text749"/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  <w:bookmarkEnd w:id="16"/>
          </w:p>
        </w:tc>
      </w:tr>
      <w:tr w:rsidR="00D16974" w:rsidRPr="00671B97" w14:paraId="500538C0" w14:textId="77777777" w:rsidTr="00D16974">
        <w:trPr>
          <w:cantSplit/>
          <w:trHeight w:val="400"/>
        </w:trPr>
        <w:tc>
          <w:tcPr>
            <w:tcW w:w="1977" w:type="dxa"/>
            <w:gridSpan w:val="3"/>
            <w:tcBorders>
              <w:top w:val="single" w:sz="2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A7BD44A" w14:textId="6D177D14" w:rsidR="00D16974" w:rsidRPr="00671B97" w:rsidRDefault="005C6B70" w:rsidP="0040068D">
            <w:pPr>
              <w:spacing w:before="60" w:after="60"/>
              <w:rPr>
                <w:rFonts w:ascii="Calibri" w:hAnsi="Calibri" w:cs="Calibri"/>
                <w:b/>
                <w:bCs/>
                <w:szCs w:val="24"/>
              </w:rPr>
            </w:pPr>
            <w:r w:rsidRPr="00671B97">
              <w:rPr>
                <w:rFonts w:ascii="Calibri" w:hAnsi="Calibri" w:cs="Calibri"/>
                <w:b/>
                <w:bCs/>
                <w:szCs w:val="24"/>
              </w:rPr>
              <w:t>Proposal Title</w:t>
            </w:r>
          </w:p>
        </w:tc>
        <w:tc>
          <w:tcPr>
            <w:tcW w:w="8733" w:type="dxa"/>
            <w:gridSpan w:val="9"/>
            <w:tcBorders>
              <w:top w:val="single" w:sz="24" w:space="0" w:color="auto"/>
              <w:left w:val="single" w:sz="4" w:space="0" w:color="auto"/>
              <w:bottom w:val="single" w:sz="2" w:space="0" w:color="auto"/>
            </w:tcBorders>
            <w:vAlign w:val="center"/>
          </w:tcPr>
          <w:p w14:paraId="7AE8CCC9" w14:textId="56F18146" w:rsidR="00D16974" w:rsidRPr="00671B97" w:rsidRDefault="00902C7E" w:rsidP="0040068D">
            <w:pPr>
              <w:spacing w:before="60" w:after="60"/>
              <w:rPr>
                <w:rFonts w:ascii="Calibri" w:hAnsi="Calibri" w:cs="Calibri"/>
                <w:b/>
                <w:bCs/>
                <w:szCs w:val="24"/>
              </w:rPr>
            </w:pPr>
            <w:r w:rsidRPr="00671B97">
              <w:rPr>
                <w:rFonts w:ascii="Calibri" w:hAnsi="Calibri" w:cs="Calibri"/>
                <w:b/>
                <w:bCs/>
                <w:szCs w:val="24"/>
              </w:rPr>
              <w:fldChar w:fldCharType="begin">
                <w:ffData>
                  <w:name w:val="Text756"/>
                  <w:enabled/>
                  <w:calcOnExit w:val="0"/>
                  <w:textInput/>
                </w:ffData>
              </w:fldChar>
            </w:r>
            <w:bookmarkStart w:id="17" w:name="Text756"/>
            <w:r w:rsidRPr="00671B97">
              <w:rPr>
                <w:rFonts w:ascii="Calibri" w:hAnsi="Calibri" w:cs="Calibri"/>
                <w:b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/>
                <w:bCs/>
                <w:szCs w:val="24"/>
              </w:rPr>
            </w:r>
            <w:r w:rsidRPr="00671B97">
              <w:rPr>
                <w:rFonts w:ascii="Calibri" w:hAnsi="Calibri" w:cs="Calibri"/>
                <w:b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/>
                <w:bCs/>
                <w:noProof/>
                <w:szCs w:val="24"/>
              </w:rPr>
              <w:t> </w:t>
            </w:r>
            <w:r w:rsidRPr="00671B97">
              <w:rPr>
                <w:rFonts w:ascii="Calibri" w:hAnsi="Calibri" w:cs="Calibri"/>
                <w:b/>
                <w:bCs/>
                <w:szCs w:val="24"/>
              </w:rPr>
              <w:fldChar w:fldCharType="end"/>
            </w:r>
            <w:bookmarkEnd w:id="17"/>
          </w:p>
        </w:tc>
      </w:tr>
      <w:tr w:rsidR="0040068D" w:rsidRPr="00671B97" w14:paraId="3F23DB7D" w14:textId="77777777" w:rsidTr="00D16974">
        <w:trPr>
          <w:cantSplit/>
          <w:trHeight w:val="307"/>
        </w:trPr>
        <w:tc>
          <w:tcPr>
            <w:tcW w:w="10710" w:type="dxa"/>
            <w:gridSpan w:val="12"/>
            <w:tcBorders>
              <w:bottom w:val="single" w:sz="2" w:space="0" w:color="auto"/>
            </w:tcBorders>
            <w:vAlign w:val="center"/>
          </w:tcPr>
          <w:p w14:paraId="7E23D15D" w14:textId="77777777" w:rsidR="0040068D" w:rsidRPr="00671B97" w:rsidRDefault="0040068D" w:rsidP="0040068D">
            <w:pPr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b/>
                <w:szCs w:val="24"/>
              </w:rPr>
              <w:t xml:space="preserve">Approval of Authorized Representative </w:t>
            </w:r>
            <w:r w:rsidRPr="00671B97">
              <w:rPr>
                <w:rFonts w:ascii="Calibri" w:hAnsi="Calibri" w:cs="Calibri"/>
                <w:szCs w:val="24"/>
              </w:rPr>
              <w:t>(Submit two original signature copies)</w:t>
            </w:r>
          </w:p>
        </w:tc>
      </w:tr>
      <w:tr w:rsidR="00387D00" w:rsidRPr="00671B97" w14:paraId="435D5A61" w14:textId="77777777" w:rsidTr="00387D00">
        <w:trPr>
          <w:cantSplit/>
          <w:trHeight w:val="388"/>
        </w:trPr>
        <w:tc>
          <w:tcPr>
            <w:tcW w:w="3867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A82A3E" w14:textId="77777777" w:rsidR="00387D00" w:rsidRPr="00671B97" w:rsidRDefault="00387D00" w:rsidP="0040068D">
            <w:pPr>
              <w:tabs>
                <w:tab w:val="left" w:pos="702"/>
              </w:tabs>
              <w:spacing w:before="160"/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szCs w:val="24"/>
              </w:rPr>
              <w:t>Name:</w:t>
            </w:r>
            <w:r w:rsidRPr="00671B97">
              <w:rPr>
                <w:rFonts w:ascii="Calibri" w:hAnsi="Calibri" w:cs="Calibri"/>
                <w:szCs w:val="24"/>
              </w:rPr>
              <w:tab/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r w:rsidRPr="00671B97">
              <w:rPr>
                <w:rFonts w:ascii="Calibri" w:hAnsi="Calibri" w:cs="Calibri"/>
                <w:bCs/>
                <w:szCs w:val="24"/>
              </w:rPr>
              <w:instrText xml:space="preserve"> FORMTEXT </w:instrText>
            </w:r>
            <w:r w:rsidRPr="00671B97">
              <w:rPr>
                <w:rFonts w:ascii="Calibri" w:hAnsi="Calibri" w:cs="Calibri"/>
                <w:bCs/>
                <w:szCs w:val="24"/>
              </w:rPr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separate"/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t> </w:t>
            </w:r>
            <w:r w:rsidRPr="00671B97">
              <w:rPr>
                <w:rFonts w:ascii="Calibri" w:hAnsi="Calibri" w:cs="Calibri"/>
                <w:bCs/>
                <w:szCs w:val="24"/>
              </w:rPr>
              <w:fldChar w:fldCharType="end"/>
            </w:r>
          </w:p>
        </w:tc>
        <w:tc>
          <w:tcPr>
            <w:tcW w:w="468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B9F662" w14:textId="2D458142" w:rsidR="00387D00" w:rsidRPr="00671B97" w:rsidRDefault="00387D00" w:rsidP="00387D00">
            <w:pPr>
              <w:tabs>
                <w:tab w:val="left" w:pos="360"/>
                <w:tab w:val="right" w:pos="6354"/>
              </w:tabs>
              <w:spacing w:after="480"/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szCs w:val="24"/>
              </w:rPr>
              <w:t xml:space="preserve">Signature </w:t>
            </w:r>
          </w:p>
        </w:tc>
        <w:tc>
          <w:tcPr>
            <w:tcW w:w="216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697294" w14:textId="07468A42" w:rsidR="00387D00" w:rsidRPr="00671B97" w:rsidRDefault="00387D00" w:rsidP="00387D00">
            <w:pPr>
              <w:tabs>
                <w:tab w:val="left" w:pos="360"/>
                <w:tab w:val="right" w:pos="6354"/>
              </w:tabs>
              <w:spacing w:after="480"/>
              <w:rPr>
                <w:rFonts w:ascii="Calibri" w:hAnsi="Calibri" w:cs="Calibri"/>
                <w:szCs w:val="24"/>
              </w:rPr>
            </w:pPr>
            <w:r w:rsidRPr="00671B97">
              <w:rPr>
                <w:rFonts w:ascii="Calibri" w:hAnsi="Calibri" w:cs="Calibri"/>
                <w:szCs w:val="24"/>
              </w:rPr>
              <w:t>Date</w:t>
            </w:r>
          </w:p>
        </w:tc>
      </w:tr>
    </w:tbl>
    <w:p w14:paraId="2F706E34" w14:textId="77777777" w:rsidR="0040068D" w:rsidRPr="00671B97" w:rsidRDefault="0040068D" w:rsidP="004E518E">
      <w:pPr>
        <w:tabs>
          <w:tab w:val="left" w:pos="9480"/>
        </w:tabs>
        <w:rPr>
          <w:rFonts w:ascii="Calibri" w:hAnsi="Calibri" w:cs="Calibri"/>
          <w:szCs w:val="24"/>
        </w:rPr>
      </w:pPr>
    </w:p>
    <w:sectPr w:rsidR="0040068D" w:rsidRPr="00671B97" w:rsidSect="00FD4CA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217490" w14:textId="77777777" w:rsidR="002A7E70" w:rsidRDefault="002A7E70" w:rsidP="002A7E70">
      <w:pPr>
        <w:spacing w:after="0" w:line="240" w:lineRule="auto"/>
      </w:pPr>
      <w:r>
        <w:separator/>
      </w:r>
    </w:p>
  </w:endnote>
  <w:endnote w:type="continuationSeparator" w:id="0">
    <w:p w14:paraId="2FE55577" w14:textId="77777777" w:rsidR="002A7E70" w:rsidRDefault="002A7E70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19801" w14:textId="06D7213B" w:rsidR="00A80A51" w:rsidRPr="004856B2" w:rsidRDefault="004856B2" w:rsidP="00A80A51">
    <w:pPr>
      <w:pStyle w:val="NoSpacing"/>
      <w:rPr>
        <w:rFonts w:ascii="Calibri" w:hAnsi="Calibri" w:cs="Calibri"/>
      </w:rPr>
    </w:pPr>
    <w:r w:rsidRPr="004856B2">
      <w:rPr>
        <w:rFonts w:ascii="Calibri" w:hAnsi="Calibri" w:cs="Calibri"/>
      </w:rPr>
      <w:t xml:space="preserve">ESP </w:t>
    </w:r>
    <w:r w:rsidR="00A77D87">
      <w:rPr>
        <w:rFonts w:ascii="Calibri" w:hAnsi="Calibri" w:cs="Calibri"/>
      </w:rPr>
      <w:t xml:space="preserve">TA </w:t>
    </w:r>
    <w:r w:rsidRPr="004856B2">
      <w:rPr>
        <w:rFonts w:ascii="Calibri" w:hAnsi="Calibri" w:cs="Calibri"/>
      </w:rPr>
      <w:t>PY 21-22</w:t>
    </w:r>
  </w:p>
  <w:p w14:paraId="63D12C70" w14:textId="4E1C69BC" w:rsidR="0040068D" w:rsidRPr="004856B2" w:rsidRDefault="0040068D" w:rsidP="0040068D">
    <w:pPr>
      <w:pStyle w:val="NoSpacing"/>
      <w:rPr>
        <w:rFonts w:ascii="Calibri" w:hAnsi="Calibri" w:cs="Calibri"/>
      </w:rPr>
    </w:pPr>
    <w:r w:rsidRPr="004856B2">
      <w:rPr>
        <w:rFonts w:ascii="Calibri" w:hAnsi="Calibri" w:cs="Calibri"/>
      </w:rPr>
      <w:t xml:space="preserve">Cover/Signature Page </w:t>
    </w:r>
    <w:r w:rsidRPr="004856B2">
      <w:rPr>
        <w:rFonts w:ascii="Calibri" w:hAnsi="Calibri" w:cs="Calibri"/>
      </w:rPr>
      <w:ptab w:relativeTo="margin" w:alignment="center" w:leader="none"/>
    </w:r>
    <w:r w:rsidRPr="004856B2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1621644561"/>
        <w:docPartObj>
          <w:docPartGallery w:val="Page Numbers (Top of Page)"/>
          <w:docPartUnique/>
        </w:docPartObj>
      </w:sdtPr>
      <w:sdtEndPr/>
      <w:sdtContent>
        <w:r w:rsidRPr="004856B2">
          <w:rPr>
            <w:rFonts w:ascii="Calibri" w:hAnsi="Calibri" w:cs="Calibri"/>
          </w:rPr>
          <w:t xml:space="preserve">Page </w:t>
        </w:r>
        <w:r w:rsidRPr="004856B2">
          <w:rPr>
            <w:rFonts w:ascii="Calibri" w:hAnsi="Calibri" w:cs="Calibri"/>
            <w:bCs/>
            <w:szCs w:val="24"/>
          </w:rPr>
          <w:fldChar w:fldCharType="begin"/>
        </w:r>
        <w:r w:rsidRPr="004856B2">
          <w:rPr>
            <w:rFonts w:ascii="Calibri" w:hAnsi="Calibri" w:cs="Calibri"/>
            <w:bCs/>
          </w:rPr>
          <w:instrText xml:space="preserve"> PAGE </w:instrText>
        </w:r>
        <w:r w:rsidRPr="004856B2">
          <w:rPr>
            <w:rFonts w:ascii="Calibri" w:hAnsi="Calibri" w:cs="Calibri"/>
            <w:bCs/>
            <w:szCs w:val="24"/>
          </w:rPr>
          <w:fldChar w:fldCharType="separate"/>
        </w:r>
        <w:r w:rsidR="00313B70">
          <w:rPr>
            <w:rFonts w:ascii="Calibri" w:hAnsi="Calibri" w:cs="Calibri"/>
            <w:bCs/>
            <w:noProof/>
          </w:rPr>
          <w:t>2</w:t>
        </w:r>
        <w:r w:rsidRPr="004856B2">
          <w:rPr>
            <w:rFonts w:ascii="Calibri" w:hAnsi="Calibri" w:cs="Calibri"/>
            <w:bCs/>
            <w:szCs w:val="24"/>
          </w:rPr>
          <w:fldChar w:fldCharType="end"/>
        </w:r>
        <w:r w:rsidRPr="004856B2">
          <w:rPr>
            <w:rFonts w:ascii="Calibri" w:hAnsi="Calibri" w:cs="Calibri"/>
          </w:rPr>
          <w:t xml:space="preserve"> of </w:t>
        </w:r>
        <w:r w:rsidRPr="004856B2">
          <w:rPr>
            <w:rFonts w:ascii="Calibri" w:hAnsi="Calibri" w:cs="Calibri"/>
            <w:bCs/>
            <w:szCs w:val="24"/>
          </w:rPr>
          <w:fldChar w:fldCharType="begin"/>
        </w:r>
        <w:r w:rsidRPr="004856B2">
          <w:rPr>
            <w:rFonts w:ascii="Calibri" w:hAnsi="Calibri" w:cs="Calibri"/>
            <w:bCs/>
          </w:rPr>
          <w:instrText xml:space="preserve"> NUMPAGES  </w:instrText>
        </w:r>
        <w:r w:rsidRPr="004856B2">
          <w:rPr>
            <w:rFonts w:ascii="Calibri" w:hAnsi="Calibri" w:cs="Calibri"/>
            <w:bCs/>
            <w:szCs w:val="24"/>
          </w:rPr>
          <w:fldChar w:fldCharType="separate"/>
        </w:r>
        <w:r w:rsidR="00313B70">
          <w:rPr>
            <w:rFonts w:ascii="Calibri" w:hAnsi="Calibri" w:cs="Calibri"/>
            <w:bCs/>
            <w:noProof/>
          </w:rPr>
          <w:t>2</w:t>
        </w:r>
        <w:r w:rsidRPr="004856B2">
          <w:rPr>
            <w:rFonts w:ascii="Calibri" w:hAnsi="Calibri" w:cs="Calibri"/>
            <w:bCs/>
            <w:szCs w:val="24"/>
          </w:rPr>
          <w:fldChar w:fldCharType="end"/>
        </w:r>
      </w:sdtContent>
    </w:sdt>
    <w:r w:rsidRPr="004856B2">
      <w:rPr>
        <w:rFonts w:ascii="Calibri" w:hAnsi="Calibri" w:cs="Calibri"/>
      </w:rPr>
      <w:ptab w:relativeTo="margin" w:alignment="right" w:leader="none"/>
    </w:r>
    <w:r w:rsidR="00C575DB">
      <w:rPr>
        <w:rFonts w:ascii="Calibri" w:hAnsi="Calibri" w:cs="Calibri"/>
      </w:rPr>
      <w:fldChar w:fldCharType="begin"/>
    </w:r>
    <w:r w:rsidR="00C575DB">
      <w:rPr>
        <w:rFonts w:ascii="Calibri" w:hAnsi="Calibri" w:cs="Calibri"/>
      </w:rPr>
      <w:instrText xml:space="preserve"> DATE  \@ "MMMM yyyy" </w:instrText>
    </w:r>
    <w:r w:rsidR="00C575DB">
      <w:rPr>
        <w:rFonts w:ascii="Calibri" w:hAnsi="Calibri" w:cs="Calibri"/>
      </w:rPr>
      <w:fldChar w:fldCharType="separate"/>
    </w:r>
    <w:r w:rsidR="00F30CE2">
      <w:rPr>
        <w:rFonts w:ascii="Calibri" w:hAnsi="Calibri" w:cs="Calibri"/>
        <w:noProof/>
      </w:rPr>
      <w:t>March 2022</w:t>
    </w:r>
    <w:r w:rsidR="00C575DB">
      <w:rPr>
        <w:rFonts w:ascii="Calibri" w:hAnsi="Calibri" w:cs="Calibr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520DD" w14:textId="77777777" w:rsidR="00442739" w:rsidRDefault="002C1931" w:rsidP="00442739">
    <w:pPr>
      <w:pStyle w:val="Footer"/>
    </w:pPr>
    <w:r>
      <w:t xml:space="preserve"> </w:t>
    </w:r>
    <w:r w:rsidR="00442739">
      <w:t xml:space="preserve">&lt;Insert Grant Name&gt; </w:t>
    </w:r>
  </w:p>
  <w:p w14:paraId="7A3AC4C7" w14:textId="77777777" w:rsidR="002A7E70" w:rsidRDefault="00681452" w:rsidP="00D45BE2">
    <w:pPr>
      <w:pStyle w:val="NoSpacing"/>
    </w:pPr>
    <w:r>
      <w:t xml:space="preserve">Cover/Signature Page </w:t>
    </w:r>
    <w:r w:rsidR="00442739">
      <w:ptab w:relativeTo="margin" w:alignment="center" w:leader="none"/>
    </w:r>
    <w:r w:rsidR="00442739" w:rsidRPr="00442739">
      <w:t xml:space="preserve"> </w:t>
    </w:r>
    <w:sdt>
      <w:sdtPr>
        <w:id w:val="2125115183"/>
        <w:docPartObj>
          <w:docPartGallery w:val="Page Numbers (Top of Page)"/>
          <w:docPartUnique/>
        </w:docPartObj>
      </w:sdtPr>
      <w:sdtEndPr/>
      <w:sdtContent>
        <w:r w:rsidR="00442739">
          <w:t xml:space="preserve">Page </w:t>
        </w:r>
        <w:r w:rsidR="00442739">
          <w:rPr>
            <w:b/>
            <w:bCs/>
            <w:szCs w:val="24"/>
          </w:rPr>
          <w:fldChar w:fldCharType="begin"/>
        </w:r>
        <w:r w:rsidR="00442739">
          <w:rPr>
            <w:b/>
            <w:bCs/>
          </w:rPr>
          <w:instrText xml:space="preserve"> PAGE </w:instrText>
        </w:r>
        <w:r w:rsidR="00442739">
          <w:rPr>
            <w:b/>
            <w:bCs/>
            <w:szCs w:val="24"/>
          </w:rPr>
          <w:fldChar w:fldCharType="separate"/>
        </w:r>
        <w:r w:rsidR="003B5C60">
          <w:rPr>
            <w:b/>
            <w:bCs/>
            <w:noProof/>
          </w:rPr>
          <w:t>3</w:t>
        </w:r>
        <w:r w:rsidR="00442739">
          <w:rPr>
            <w:b/>
            <w:bCs/>
            <w:szCs w:val="24"/>
          </w:rPr>
          <w:fldChar w:fldCharType="end"/>
        </w:r>
        <w:r w:rsidR="00442739">
          <w:t xml:space="preserve"> of </w:t>
        </w:r>
        <w:r w:rsidR="00442739">
          <w:rPr>
            <w:b/>
            <w:bCs/>
            <w:szCs w:val="24"/>
          </w:rPr>
          <w:fldChar w:fldCharType="begin"/>
        </w:r>
        <w:r w:rsidR="00442739">
          <w:rPr>
            <w:b/>
            <w:bCs/>
          </w:rPr>
          <w:instrText xml:space="preserve"> NUMPAGES  </w:instrText>
        </w:r>
        <w:r w:rsidR="00442739">
          <w:rPr>
            <w:b/>
            <w:bCs/>
            <w:szCs w:val="24"/>
          </w:rPr>
          <w:fldChar w:fldCharType="separate"/>
        </w:r>
        <w:r w:rsidR="003B5C60">
          <w:rPr>
            <w:b/>
            <w:bCs/>
            <w:noProof/>
          </w:rPr>
          <w:t>3</w:t>
        </w:r>
        <w:r w:rsidR="00442739">
          <w:rPr>
            <w:b/>
            <w:bCs/>
            <w:szCs w:val="24"/>
          </w:rPr>
          <w:fldChar w:fldCharType="end"/>
        </w:r>
      </w:sdtContent>
    </w:sdt>
    <w:r w:rsidR="00442739">
      <w:ptab w:relativeTo="margin" w:alignment="right" w:leader="none"/>
    </w:r>
    <w:r w:rsidR="00442739">
      <w:t xml:space="preserve">&lt;Insert </w:t>
    </w:r>
    <w:r w:rsidR="002C1931">
      <w:t xml:space="preserve">Release </w:t>
    </w:r>
    <w:r w:rsidR="00442739">
      <w:t>Date&gt;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F461C" w14:textId="603AF0C4" w:rsidR="00D973DA" w:rsidRPr="00671B97" w:rsidRDefault="004856B2" w:rsidP="00D973DA">
    <w:pPr>
      <w:pStyle w:val="NoSpacing"/>
      <w:rPr>
        <w:rFonts w:ascii="Calibri" w:hAnsi="Calibri" w:cs="Calibri"/>
      </w:rPr>
    </w:pPr>
    <w:r w:rsidRPr="004856B2">
      <w:rPr>
        <w:rFonts w:ascii="Calibri" w:hAnsi="Calibri" w:cs="Calibri"/>
      </w:rPr>
      <w:t>ESP</w:t>
    </w:r>
    <w:r w:rsidR="00A77D87">
      <w:rPr>
        <w:rFonts w:ascii="Calibri" w:hAnsi="Calibri" w:cs="Calibri"/>
      </w:rPr>
      <w:t xml:space="preserve"> TA</w:t>
    </w:r>
    <w:r w:rsidR="002318EE">
      <w:rPr>
        <w:rFonts w:ascii="Calibri" w:hAnsi="Calibri" w:cs="Calibri"/>
      </w:rPr>
      <w:t xml:space="preserve"> and Evaluation</w:t>
    </w:r>
    <w:r w:rsidR="00D973DA" w:rsidRPr="004856B2">
      <w:rPr>
        <w:rFonts w:ascii="Calibri" w:hAnsi="Calibri" w:cs="Calibri"/>
      </w:rPr>
      <w:t xml:space="preserve"> </w:t>
    </w:r>
    <w:r w:rsidRPr="004856B2">
      <w:rPr>
        <w:rFonts w:ascii="Calibri" w:hAnsi="Calibri" w:cs="Calibri"/>
      </w:rPr>
      <w:t>PY 21-22</w:t>
    </w:r>
  </w:p>
  <w:p w14:paraId="6251A77E" w14:textId="3FE89C9B" w:rsidR="00FD4CAD" w:rsidRPr="00671B97" w:rsidRDefault="00FD4CAD" w:rsidP="00FD4CAD">
    <w:pPr>
      <w:pStyle w:val="NoSpacing"/>
      <w:rPr>
        <w:rFonts w:ascii="Calibri" w:hAnsi="Calibri" w:cs="Calibri"/>
      </w:rPr>
    </w:pPr>
    <w:r w:rsidRPr="00671B97">
      <w:rPr>
        <w:rFonts w:ascii="Calibri" w:hAnsi="Calibri" w:cs="Calibri"/>
      </w:rPr>
      <w:t xml:space="preserve">Cover/Signature Page </w:t>
    </w:r>
    <w:r w:rsidRPr="00671B97">
      <w:rPr>
        <w:rFonts w:ascii="Calibri" w:hAnsi="Calibri" w:cs="Calibri"/>
      </w:rPr>
      <w:ptab w:relativeTo="margin" w:alignment="center" w:leader="none"/>
    </w:r>
    <w:r w:rsidRPr="00671B97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2108231263"/>
        <w:docPartObj>
          <w:docPartGallery w:val="Page Numbers (Top of Page)"/>
          <w:docPartUnique/>
        </w:docPartObj>
      </w:sdtPr>
      <w:sdtEndPr/>
      <w:sdtContent>
        <w:r w:rsidRPr="004856B2">
          <w:rPr>
            <w:rFonts w:ascii="Calibri" w:hAnsi="Calibri" w:cs="Calibri"/>
          </w:rPr>
          <w:t xml:space="preserve">Page </w:t>
        </w:r>
        <w:r w:rsidRPr="004856B2">
          <w:rPr>
            <w:rFonts w:ascii="Calibri" w:hAnsi="Calibri" w:cs="Calibri"/>
            <w:bCs/>
            <w:szCs w:val="24"/>
          </w:rPr>
          <w:fldChar w:fldCharType="begin"/>
        </w:r>
        <w:r w:rsidRPr="004856B2">
          <w:rPr>
            <w:rFonts w:ascii="Calibri" w:hAnsi="Calibri" w:cs="Calibri"/>
            <w:bCs/>
          </w:rPr>
          <w:instrText xml:space="preserve"> PAGE </w:instrText>
        </w:r>
        <w:r w:rsidRPr="004856B2">
          <w:rPr>
            <w:rFonts w:ascii="Calibri" w:hAnsi="Calibri" w:cs="Calibri"/>
            <w:bCs/>
            <w:szCs w:val="24"/>
          </w:rPr>
          <w:fldChar w:fldCharType="separate"/>
        </w:r>
        <w:r w:rsidR="00F30CE2">
          <w:rPr>
            <w:rFonts w:ascii="Calibri" w:hAnsi="Calibri" w:cs="Calibri"/>
            <w:bCs/>
            <w:noProof/>
          </w:rPr>
          <w:t>1</w:t>
        </w:r>
        <w:r w:rsidRPr="004856B2">
          <w:rPr>
            <w:rFonts w:ascii="Calibri" w:hAnsi="Calibri" w:cs="Calibri"/>
            <w:bCs/>
            <w:szCs w:val="24"/>
          </w:rPr>
          <w:fldChar w:fldCharType="end"/>
        </w:r>
        <w:r w:rsidRPr="004856B2">
          <w:rPr>
            <w:rFonts w:ascii="Calibri" w:hAnsi="Calibri" w:cs="Calibri"/>
          </w:rPr>
          <w:t xml:space="preserve"> of </w:t>
        </w:r>
        <w:r w:rsidRPr="004856B2">
          <w:rPr>
            <w:rFonts w:ascii="Calibri" w:hAnsi="Calibri" w:cs="Calibri"/>
            <w:bCs/>
            <w:szCs w:val="24"/>
          </w:rPr>
          <w:fldChar w:fldCharType="begin"/>
        </w:r>
        <w:r w:rsidRPr="004856B2">
          <w:rPr>
            <w:rFonts w:ascii="Calibri" w:hAnsi="Calibri" w:cs="Calibri"/>
            <w:bCs/>
          </w:rPr>
          <w:instrText xml:space="preserve"> NUMPAGES  </w:instrText>
        </w:r>
        <w:r w:rsidRPr="004856B2">
          <w:rPr>
            <w:rFonts w:ascii="Calibri" w:hAnsi="Calibri" w:cs="Calibri"/>
            <w:bCs/>
            <w:szCs w:val="24"/>
          </w:rPr>
          <w:fldChar w:fldCharType="separate"/>
        </w:r>
        <w:r w:rsidR="00F30CE2">
          <w:rPr>
            <w:rFonts w:ascii="Calibri" w:hAnsi="Calibri" w:cs="Calibri"/>
            <w:bCs/>
            <w:noProof/>
          </w:rPr>
          <w:t>1</w:t>
        </w:r>
        <w:r w:rsidRPr="004856B2">
          <w:rPr>
            <w:rFonts w:ascii="Calibri" w:hAnsi="Calibri" w:cs="Calibri"/>
            <w:bCs/>
            <w:szCs w:val="24"/>
          </w:rPr>
          <w:fldChar w:fldCharType="end"/>
        </w:r>
      </w:sdtContent>
    </w:sdt>
    <w:r w:rsidRPr="00671B97">
      <w:rPr>
        <w:rFonts w:ascii="Calibri" w:hAnsi="Calibri" w:cs="Calibri"/>
      </w:rPr>
      <w:ptab w:relativeTo="margin" w:alignment="right" w:leader="none"/>
    </w:r>
    <w:r w:rsidR="00C575DB">
      <w:rPr>
        <w:rFonts w:ascii="Calibri" w:hAnsi="Calibri" w:cs="Calibri"/>
      </w:rPr>
      <w:fldChar w:fldCharType="begin"/>
    </w:r>
    <w:r w:rsidR="00C575DB">
      <w:rPr>
        <w:rFonts w:ascii="Calibri" w:hAnsi="Calibri" w:cs="Calibri"/>
      </w:rPr>
      <w:instrText xml:space="preserve"> DATE  \@ "MMMM yyyy" </w:instrText>
    </w:r>
    <w:r w:rsidR="00C575DB">
      <w:rPr>
        <w:rFonts w:ascii="Calibri" w:hAnsi="Calibri" w:cs="Calibri"/>
      </w:rPr>
      <w:fldChar w:fldCharType="separate"/>
    </w:r>
    <w:r w:rsidR="00F30CE2">
      <w:rPr>
        <w:rFonts w:ascii="Calibri" w:hAnsi="Calibri" w:cs="Calibri"/>
        <w:noProof/>
      </w:rPr>
      <w:t>March 2022</w:t>
    </w:r>
    <w:r w:rsidR="00C575DB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302FE9" w14:textId="77777777" w:rsidR="002A7E70" w:rsidRDefault="002A7E70" w:rsidP="002A7E70">
      <w:pPr>
        <w:spacing w:after="0" w:line="240" w:lineRule="auto"/>
      </w:pPr>
      <w:r>
        <w:separator/>
      </w:r>
    </w:p>
  </w:footnote>
  <w:footnote w:type="continuationSeparator" w:id="0">
    <w:p w14:paraId="51FABCB1" w14:textId="77777777" w:rsidR="002A7E70" w:rsidRDefault="002A7E70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4AF36F" w14:textId="77777777" w:rsidR="002A7E70" w:rsidRDefault="002A7E70" w:rsidP="002A7E70">
    <w:pPr>
      <w:pStyle w:val="Header"/>
      <w:jc w:val="center"/>
    </w:pPr>
    <w:r>
      <w:t xml:space="preserve">&lt;Insert </w:t>
    </w:r>
    <w:r w:rsidR="00966C6D">
      <w:t xml:space="preserve">Grant </w:t>
    </w:r>
    <w:r>
      <w:t>Name&gt;</w:t>
    </w:r>
  </w:p>
  <w:p w14:paraId="2969D5E6" w14:textId="77777777" w:rsidR="00681452" w:rsidRPr="00343397" w:rsidRDefault="00681452" w:rsidP="00681452">
    <w:pPr>
      <w:pStyle w:val="Header"/>
      <w:jc w:val="center"/>
      <w:rPr>
        <w:rFonts w:cs="Arial"/>
        <w:bCs/>
        <w:szCs w:val="24"/>
      </w:rPr>
    </w:pPr>
    <w:r w:rsidRPr="00343397">
      <w:rPr>
        <w:rFonts w:cs="Arial"/>
        <w:bCs/>
        <w:szCs w:val="24"/>
      </w:rPr>
      <w:t xml:space="preserve">Cover/Signature Page </w:t>
    </w:r>
  </w:p>
  <w:p w14:paraId="5C3F93AC" w14:textId="77777777" w:rsidR="002A7E70" w:rsidRDefault="002A7E7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2106"/>
      <w:gridCol w:w="8684"/>
    </w:tblGrid>
    <w:tr w:rsidR="003B5C60" w14:paraId="3225D450" w14:textId="77777777" w:rsidTr="003B5C60">
      <w:trPr>
        <w:trHeight w:val="800"/>
      </w:trPr>
      <w:tc>
        <w:tcPr>
          <w:tcW w:w="2106" w:type="dxa"/>
        </w:tcPr>
        <w:p w14:paraId="43896F2F" w14:textId="15609469" w:rsidR="003B5C60" w:rsidRDefault="003B5C60" w:rsidP="002B7209">
          <w:pPr>
            <w:pStyle w:val="Header"/>
            <w:rPr>
              <w:rFonts w:ascii="Calibri" w:hAnsi="Calibri" w:cs="Calibri"/>
            </w:rPr>
          </w:pPr>
          <w:r w:rsidRPr="00671B97">
            <w:rPr>
              <w:rFonts w:ascii="Calibri" w:hAnsi="Calibri" w:cs="Calibri"/>
              <w:noProof/>
            </w:rPr>
            <w:drawing>
              <wp:inline distT="0" distB="0" distL="0" distR="0" wp14:anchorId="352A2DA1" wp14:editId="2E2536C8">
                <wp:extent cx="1190625" cy="458470"/>
                <wp:effectExtent l="0" t="0" r="9525" b="0"/>
                <wp:docPr id="1" name="Picture 1" title="EDD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0625" cy="4584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84" w:type="dxa"/>
        </w:tcPr>
        <w:p w14:paraId="513E4524" w14:textId="0E5BB0CA" w:rsidR="002E6AA0" w:rsidRDefault="003B5C60" w:rsidP="003B5C60">
          <w:pPr>
            <w:pStyle w:val="Header"/>
            <w:rPr>
              <w:rFonts w:ascii="Calibri" w:hAnsi="Calibri" w:cs="Calibri"/>
              <w:b/>
              <w:sz w:val="28"/>
            </w:rPr>
          </w:pPr>
          <w:r w:rsidRPr="003B5C60">
            <w:rPr>
              <w:rFonts w:ascii="Calibri" w:hAnsi="Calibri" w:cs="Calibri"/>
              <w:b/>
              <w:sz w:val="28"/>
            </w:rPr>
            <w:t xml:space="preserve">Equity and Special Populations (ESP) </w:t>
          </w:r>
          <w:r w:rsidR="002E6AA0">
            <w:rPr>
              <w:rFonts w:ascii="Calibri" w:hAnsi="Calibri" w:cs="Calibri"/>
              <w:b/>
              <w:sz w:val="28"/>
            </w:rPr>
            <w:t xml:space="preserve">Technical Assistance (TA) </w:t>
          </w:r>
          <w:r w:rsidR="00313B70">
            <w:rPr>
              <w:rFonts w:ascii="Calibri" w:hAnsi="Calibri" w:cs="Calibri"/>
              <w:b/>
              <w:sz w:val="28"/>
            </w:rPr>
            <w:t xml:space="preserve">and Evaluation </w:t>
          </w:r>
          <w:r w:rsidRPr="003B5C60">
            <w:rPr>
              <w:rFonts w:ascii="Calibri" w:hAnsi="Calibri" w:cs="Calibri"/>
              <w:b/>
              <w:sz w:val="28"/>
            </w:rPr>
            <w:t xml:space="preserve">Program Year 2021-22 (PY 21-22) </w:t>
          </w:r>
        </w:p>
        <w:p w14:paraId="0A7B2ACE" w14:textId="5CEF6472" w:rsidR="003B5C60" w:rsidRPr="002E6AA0" w:rsidRDefault="003B5C60" w:rsidP="003B5C60">
          <w:pPr>
            <w:pStyle w:val="Header"/>
            <w:rPr>
              <w:rFonts w:ascii="Calibri" w:hAnsi="Calibri" w:cs="Calibri"/>
              <w:b/>
              <w:sz w:val="28"/>
            </w:rPr>
          </w:pPr>
          <w:r w:rsidRPr="003B5C60">
            <w:rPr>
              <w:rFonts w:ascii="Calibri" w:hAnsi="Calibri" w:cs="Calibri"/>
              <w:b/>
              <w:sz w:val="28"/>
            </w:rPr>
            <w:t>Cover/Signature Page</w:t>
          </w:r>
        </w:p>
      </w:tc>
    </w:tr>
  </w:tbl>
  <w:p w14:paraId="77AC0D6D" w14:textId="77777777" w:rsidR="00FD4CAD" w:rsidRDefault="00FD4C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formatting="1" w:enforcement="0"/>
  <w:defaultTabStop w:val="720"/>
  <w:evenAndOddHeaders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LI0M7c0NTKzMDVV0lEKTi0uzszPAykwqgUAFlSFFiwAAAA="/>
  </w:docVars>
  <w:rsids>
    <w:rsidRoot w:val="002A7E70"/>
    <w:rsid w:val="000018EE"/>
    <w:rsid w:val="00004436"/>
    <w:rsid w:val="00036E6B"/>
    <w:rsid w:val="000412C2"/>
    <w:rsid w:val="000511C4"/>
    <w:rsid w:val="00090FF9"/>
    <w:rsid w:val="000D3167"/>
    <w:rsid w:val="000D31B7"/>
    <w:rsid w:val="000F0EED"/>
    <w:rsid w:val="000F5328"/>
    <w:rsid w:val="00116217"/>
    <w:rsid w:val="00120402"/>
    <w:rsid w:val="00135F8A"/>
    <w:rsid w:val="0014746F"/>
    <w:rsid w:val="001546D1"/>
    <w:rsid w:val="001E524F"/>
    <w:rsid w:val="0021662F"/>
    <w:rsid w:val="002230C2"/>
    <w:rsid w:val="002318EE"/>
    <w:rsid w:val="00233D47"/>
    <w:rsid w:val="002352F5"/>
    <w:rsid w:val="0028338C"/>
    <w:rsid w:val="00291D6C"/>
    <w:rsid w:val="002A1AE5"/>
    <w:rsid w:val="002A7E70"/>
    <w:rsid w:val="002B7209"/>
    <w:rsid w:val="002C1931"/>
    <w:rsid w:val="002E6AA0"/>
    <w:rsid w:val="00302BCD"/>
    <w:rsid w:val="00313B70"/>
    <w:rsid w:val="00343397"/>
    <w:rsid w:val="003741C1"/>
    <w:rsid w:val="00387D00"/>
    <w:rsid w:val="003A15C9"/>
    <w:rsid w:val="003B5C60"/>
    <w:rsid w:val="003C0F77"/>
    <w:rsid w:val="003C7BDE"/>
    <w:rsid w:val="003D1886"/>
    <w:rsid w:val="003D7CEC"/>
    <w:rsid w:val="00400392"/>
    <w:rsid w:val="0040068D"/>
    <w:rsid w:val="00442739"/>
    <w:rsid w:val="004856B2"/>
    <w:rsid w:val="004D16A7"/>
    <w:rsid w:val="004E518E"/>
    <w:rsid w:val="00566D3B"/>
    <w:rsid w:val="00570B23"/>
    <w:rsid w:val="005B1461"/>
    <w:rsid w:val="005C6B70"/>
    <w:rsid w:val="005D6FA7"/>
    <w:rsid w:val="005E0141"/>
    <w:rsid w:val="00622C03"/>
    <w:rsid w:val="006438EC"/>
    <w:rsid w:val="00671B97"/>
    <w:rsid w:val="00681452"/>
    <w:rsid w:val="006D250C"/>
    <w:rsid w:val="0070017D"/>
    <w:rsid w:val="007559ED"/>
    <w:rsid w:val="00790DC7"/>
    <w:rsid w:val="007B26BC"/>
    <w:rsid w:val="00800260"/>
    <w:rsid w:val="00883D58"/>
    <w:rsid w:val="008A0347"/>
    <w:rsid w:val="008B7255"/>
    <w:rsid w:val="00902C7E"/>
    <w:rsid w:val="0093119E"/>
    <w:rsid w:val="00937E06"/>
    <w:rsid w:val="00966C6D"/>
    <w:rsid w:val="009737A5"/>
    <w:rsid w:val="00975609"/>
    <w:rsid w:val="0097626D"/>
    <w:rsid w:val="009E17B0"/>
    <w:rsid w:val="009F12A0"/>
    <w:rsid w:val="00A77D87"/>
    <w:rsid w:val="00A80A51"/>
    <w:rsid w:val="00A81D1B"/>
    <w:rsid w:val="00AC25E4"/>
    <w:rsid w:val="00B3074E"/>
    <w:rsid w:val="00BA5BD5"/>
    <w:rsid w:val="00BB6D01"/>
    <w:rsid w:val="00BD47B9"/>
    <w:rsid w:val="00C575DB"/>
    <w:rsid w:val="00C61A49"/>
    <w:rsid w:val="00C82B9C"/>
    <w:rsid w:val="00CA3FC6"/>
    <w:rsid w:val="00CC0482"/>
    <w:rsid w:val="00CE4CFD"/>
    <w:rsid w:val="00D16974"/>
    <w:rsid w:val="00D45BE2"/>
    <w:rsid w:val="00D973DA"/>
    <w:rsid w:val="00DE5820"/>
    <w:rsid w:val="00DF3628"/>
    <w:rsid w:val="00DF52C9"/>
    <w:rsid w:val="00E3009F"/>
    <w:rsid w:val="00EA6728"/>
    <w:rsid w:val="00F30CE2"/>
    <w:rsid w:val="00F4425D"/>
    <w:rsid w:val="00F64EE9"/>
    <w:rsid w:val="00F710BE"/>
    <w:rsid w:val="00FD1879"/>
    <w:rsid w:val="00FD4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2E122697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E7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E7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E70"/>
    <w:rPr>
      <w:rFonts w:ascii="Arial" w:eastAsiaTheme="majorEastAsia" w:hAnsi="Arial" w:cstheme="majorBidi"/>
      <w:b/>
      <w:sz w:val="26"/>
      <w:szCs w:val="32"/>
    </w:rPr>
  </w:style>
  <w:style w:type="paragraph" w:styleId="Header">
    <w:name w:val="header"/>
    <w:basedOn w:val="Normal"/>
    <w:link w:val="HeaderChar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paragraph" w:styleId="Title">
    <w:name w:val="Title"/>
    <w:basedOn w:val="Normal"/>
    <w:link w:val="TitleChar"/>
    <w:qFormat/>
    <w:rsid w:val="0040068D"/>
    <w:pPr>
      <w:spacing w:after="0" w:line="240" w:lineRule="auto"/>
      <w:jc w:val="center"/>
    </w:pPr>
    <w:rPr>
      <w:rFonts w:ascii="Arial" w:eastAsia="Times New Roman" w:hAnsi="Arial" w:cs="Times New Roman"/>
      <w:b/>
      <w:bCs/>
      <w:szCs w:val="20"/>
    </w:rPr>
  </w:style>
  <w:style w:type="character" w:customStyle="1" w:styleId="TitleChar">
    <w:name w:val="Title Char"/>
    <w:basedOn w:val="DefaultParagraphFont"/>
    <w:link w:val="Title"/>
    <w:rsid w:val="0040068D"/>
    <w:rPr>
      <w:rFonts w:ascii="Arial" w:eastAsia="Times New Roman" w:hAnsi="Arial" w:cs="Times New Roman"/>
      <w:b/>
      <w:bCs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1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4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E524F"/>
    <w:pPr>
      <w:spacing w:after="0" w:line="240" w:lineRule="auto"/>
    </w:pPr>
    <w:rPr>
      <w:rFonts w:eastAsiaTheme="minorEastAs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03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03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03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0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039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87D00"/>
    <w:rPr>
      <w:color w:val="808080"/>
    </w:rPr>
  </w:style>
  <w:style w:type="table" w:styleId="TableGridLight">
    <w:name w:val="Grid Table Light"/>
    <w:basedOn w:val="TableNormal"/>
    <w:uiPriority w:val="40"/>
    <w:rsid w:val="003D188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D188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D18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3AC3C3-415B-43EA-8AD0-9265DF4FF544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260638F-6096-4EC6-A65C-A1656D004D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482DA-7FC9-4D08-B1E0-A82FD7C88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shley@EDD</dc:creator>
  <cp:keywords/>
  <dc:description/>
  <cp:lastModifiedBy>Gedda, Amanda June@EDD</cp:lastModifiedBy>
  <cp:revision>3</cp:revision>
  <cp:lastPrinted>2019-09-24T21:39:00Z</cp:lastPrinted>
  <dcterms:created xsi:type="dcterms:W3CDTF">2022-03-22T17:34:00Z</dcterms:created>
  <dcterms:modified xsi:type="dcterms:W3CDTF">2022-03-22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